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0FFB7B98" w:rsidR="004E37AA" w:rsidRPr="00655250" w:rsidRDefault="009673B8" w:rsidP="00655250">
      <w:pPr>
        <w:pStyle w:val="Subtitle"/>
      </w:pPr>
      <w:r w:rsidRPr="009673B8"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5087F3A8" w14:textId="0E514F0C" w:rsidR="00DF723F" w:rsidRPr="00DF723F" w:rsidRDefault="00DF723F" w:rsidP="0016778C">
      <w:pPr>
        <w:spacing w:before="100" w:beforeAutospacing="1"/>
        <w:rPr>
          <w:color w:val="006EDB"/>
        </w:rPr>
      </w:pPr>
      <w:r>
        <w:rPr>
          <w:b/>
          <w:bCs/>
          <w:color w:val="23272B"/>
        </w:rPr>
        <w:t>Senior Web</w:t>
      </w:r>
      <w:r w:rsidRPr="008104F4">
        <w:rPr>
          <w:b/>
          <w:bCs/>
          <w:color w:val="23272B"/>
        </w:rPr>
        <w:t xml:space="preserve">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r>
        <w:rPr>
          <w:color w:val="0B6BCB"/>
        </w:rPr>
        <w:t>Viu</w:t>
      </w:r>
    </w:p>
    <w:p w14:paraId="1F7D0F8B" w14:textId="60523F92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3D048C">
        <w:rPr>
          <w:color w:val="0B6BCB"/>
        </w:rPr>
        <w:t>TecPal Ltd</w:t>
      </w:r>
      <w:r w:rsidR="00CE6204" w:rsidRPr="003D048C">
        <w:rPr>
          <w:color w:val="0B6BC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6891FC4D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>
        <w:rPr>
          <w:b/>
          <w:bCs/>
          <w:color w:val="23272B"/>
        </w:rPr>
        <w:t xml:space="preserve"> </w:t>
      </w:r>
      <w:r w:rsidRPr="00F43837">
        <w:rPr>
          <w:color w:val="32383E"/>
        </w:rPr>
        <w:t>|</w:t>
      </w:r>
      <w:r>
        <w:rPr>
          <w:color w:val="32383E"/>
        </w:rPr>
        <w:t xml:space="preserve">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4B2522" w:rsidRPr="003D048C">
        <w:rPr>
          <w:color w:val="0B6BCB"/>
        </w:rPr>
        <w:t xml:space="preserve">EDPS Systems Limited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r w:rsidR="004B2522" w:rsidRPr="003D048C">
        <w:rPr>
          <w:color w:val="0B6BCB"/>
        </w:rPr>
        <w:t xml:space="preserve">Hospital Authority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35A42126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3EE1335F">
                <wp:extent cx="917931" cy="264788"/>
                <wp:effectExtent l="0" t="0" r="24765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6GK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tU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yfoYq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MGn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nPC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FHTBp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b9qA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2jaXzaQnl8dMRBN2/e8tsam+CO+fDIHH5hHEVcGuEBD6kAvx30EiUVuJ/vvUd77HvU&#10;UtLgwBbU4EahRH0zOA+zeaSahHRBwb193Q6vZq/XgG2AbYs5JTHaBjWI0oF+xY2yirFQxQzHiAXl&#10;wQ2XdejWB+4kLlarZIazbFm4M8+WR/BIb+zUl/aVOdv3f8DBuYdhpNkiNXVH7ck2enq72gfs7RCV&#10;Jzb7C+6B1EH9zoqL5u09WZ026/IX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DvXm/a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0A3679FD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BE0024">
        <w:rPr>
          <w:color w:val="0B6BCB"/>
        </w:rPr>
        <w:t>The Hong Kong University of Science and Technology</w:t>
      </w:r>
    </w:p>
    <w:p w14:paraId="0455F988" w14:textId="1B6818B5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E905FD">
        <w:rPr>
          <w:color w:val="0B6BCB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906E4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73B2C329" w14:textId="77777777" w:rsidR="0031511A" w:rsidRDefault="0031511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654E9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7779A148" w14:textId="77777777" w:rsidR="0031511A" w:rsidRDefault="0031511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54E43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</TotalTime>
  <Pages>1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911</cp:revision>
  <cp:lastPrinted>2023-08-22T15:33:00Z</cp:lastPrinted>
  <dcterms:created xsi:type="dcterms:W3CDTF">2022-02-28T00:59:00Z</dcterms:created>
  <dcterms:modified xsi:type="dcterms:W3CDTF">2023-08-2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